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BA40841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E6518">
        <w:rPr>
          <w:rFonts w:asciiTheme="minorHAnsi" w:hAnsiTheme="minorHAnsi" w:cstheme="minorHAnsi"/>
          <w:bCs/>
          <w:sz w:val="22"/>
          <w:szCs w:val="22"/>
        </w:rPr>
        <w:t>rower stacjonarny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 – 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7FDD31D9" w:rsidR="00476F6D" w:rsidRPr="00476F6D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rogramy treningowe: </w:t>
            </w: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4BEE6FE" w:rsidR="00476F6D" w:rsidRPr="00596BFD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egulacja oporu elektromagnetyczn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6364A" w:rsidRPr="00CB152B" w14:paraId="7B4040D8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5D003" w14:textId="60A51793" w:rsidR="00D6364A" w:rsidRPr="00CB152B" w:rsidRDefault="00D6364A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9B72B" w14:textId="50FA6BDB" w:rsidR="00D6364A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aga koła zamachowego</w:t>
            </w:r>
            <w:r w:rsidR="00390B16">
              <w:rPr>
                <w:rFonts w:asciiTheme="minorHAnsi" w:hAnsiTheme="minorHAnsi" w:cstheme="minorHAnsi"/>
                <w:sz w:val="20"/>
                <w:szCs w:val="20"/>
              </w:rPr>
              <w:t xml:space="preserve"> (+/-5%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8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4A950" w14:textId="77777777" w:rsidR="00D6364A" w:rsidRPr="00CB152B" w:rsidRDefault="00D6364A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33336" w:rsidRPr="00CB152B" w14:paraId="71F31C90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8FB37" w14:textId="12C338D6" w:rsidR="00B33336" w:rsidRDefault="00B3333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A5953" w14:textId="13CB59B4" w:rsidR="00B33336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ksymalna waga użytkownika</w:t>
            </w:r>
            <w:r w:rsidR="00390B16">
              <w:rPr>
                <w:rFonts w:asciiTheme="minorHAnsi" w:hAnsiTheme="minorHAnsi" w:cstheme="minorHAnsi"/>
                <w:sz w:val="20"/>
                <w:szCs w:val="20"/>
              </w:rPr>
              <w:t xml:space="preserve"> (+/-5%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15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1B82B" w14:textId="77777777" w:rsidR="00B33336" w:rsidRPr="00CB152B" w:rsidRDefault="00B3333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F004D" w:rsidRPr="00CB152B" w14:paraId="09A31646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73D0B" w14:textId="691F5742" w:rsidR="003F004D" w:rsidRDefault="00B3333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</w:t>
            </w:r>
            <w:r w:rsidR="003F004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DA10C" w14:textId="5CE72125" w:rsidR="003F004D" w:rsidRDefault="003F004D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</w:t>
            </w:r>
            <w:r w:rsidR="00B33336">
              <w:rPr>
                <w:rFonts w:asciiTheme="minorHAnsi" w:hAnsiTheme="minorHAnsi" w:cstheme="minorHAnsi"/>
                <w:sz w:val="20"/>
                <w:szCs w:val="20"/>
              </w:rPr>
              <w:t>aga produktu</w:t>
            </w:r>
            <w:r w:rsidR="00390B1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90B16" w:rsidRPr="00390B16">
              <w:rPr>
                <w:rFonts w:asciiTheme="minorHAnsi" w:hAnsiTheme="minorHAnsi" w:cstheme="minorHAnsi"/>
                <w:sz w:val="20"/>
                <w:szCs w:val="20"/>
              </w:rPr>
              <w:t>(+/-5%):</w:t>
            </w:r>
            <w:r w:rsidR="00FE6518">
              <w:rPr>
                <w:rFonts w:asciiTheme="minorHAnsi" w:hAnsiTheme="minorHAnsi" w:cstheme="minorHAnsi"/>
                <w:sz w:val="20"/>
                <w:szCs w:val="20"/>
              </w:rPr>
              <w:t xml:space="preserve"> 27,5</w:t>
            </w:r>
            <w:r w:rsidRPr="003F004D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7F8DD" w14:textId="77777777" w:rsidR="003F004D" w:rsidRPr="00CB152B" w:rsidRDefault="003F004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bookmarkStart w:id="0" w:name="_GoBack"/>
        <w:bookmarkEnd w:id="0"/>
      </w:tr>
      <w:tr w:rsidR="00B33336" w:rsidRPr="00CB152B" w14:paraId="3A96CF31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122E9" w14:textId="29235B18" w:rsidR="00B33336" w:rsidRDefault="00B3333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5260D" w14:textId="7C19DBEF" w:rsidR="00B33336" w:rsidRDefault="00FE6518" w:rsidP="00FE651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Kółka transportowe: </w:t>
            </w:r>
            <w:r w:rsidRPr="00FE651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19FA8" w14:textId="77777777" w:rsidR="00B33336" w:rsidRPr="00CB152B" w:rsidRDefault="00B3333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33336" w:rsidRPr="00CB152B" w14:paraId="7E660450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E39FE" w14:textId="03E42F20" w:rsidR="00B33336" w:rsidRDefault="00B3333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3833E" w14:textId="7D5591B4" w:rsidR="00B33336" w:rsidRDefault="00FE6518" w:rsidP="00FE651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dległość siedziska od pedałów </w:t>
            </w:r>
            <w:r w:rsidRPr="00FE6518">
              <w:rPr>
                <w:rFonts w:asciiTheme="minorHAnsi" w:hAnsiTheme="minorHAnsi" w:cstheme="minorHAnsi"/>
                <w:sz w:val="20"/>
                <w:szCs w:val="20"/>
              </w:rPr>
              <w:t xml:space="preserve">(+/-5%): </w:t>
            </w:r>
            <w:r w:rsidRPr="00FE6518">
              <w:rPr>
                <w:rFonts w:asciiTheme="minorHAnsi" w:hAnsiTheme="minorHAnsi" w:cstheme="minorHAnsi"/>
                <w:sz w:val="20"/>
                <w:szCs w:val="20"/>
              </w:rPr>
              <w:t>70 - 90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E9D50" w14:textId="77777777" w:rsidR="00B33336" w:rsidRPr="00CB152B" w:rsidRDefault="00B3333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33336" w:rsidRPr="00CB152B" w14:paraId="3EF35720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26962" w14:textId="4F9092EA" w:rsidR="00B33336" w:rsidRDefault="00B3333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1B508" w14:textId="5666CBE6" w:rsidR="00B33336" w:rsidRPr="00B33336" w:rsidRDefault="00FE6518" w:rsidP="00FE651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dległość siedziska od podłoża </w:t>
            </w:r>
            <w:r w:rsidRPr="00FE6518">
              <w:rPr>
                <w:rFonts w:asciiTheme="minorHAnsi" w:hAnsiTheme="minorHAnsi" w:cstheme="minorHAnsi"/>
                <w:sz w:val="20"/>
                <w:szCs w:val="20"/>
              </w:rPr>
              <w:t xml:space="preserve">(+/-5%): </w:t>
            </w:r>
            <w:r w:rsidRPr="00FE6518">
              <w:rPr>
                <w:rFonts w:asciiTheme="minorHAnsi" w:hAnsiTheme="minorHAnsi" w:cstheme="minorHAnsi"/>
                <w:sz w:val="20"/>
                <w:szCs w:val="20"/>
              </w:rPr>
              <w:t>81 - 99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EB57" w14:textId="77777777" w:rsidR="00B33336" w:rsidRPr="00CB152B" w:rsidRDefault="00B3333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E6518" w:rsidRPr="00CB152B" w14:paraId="65B56266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975C6" w14:textId="6F5BB295" w:rsidR="00FE6518" w:rsidRDefault="00FE6518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7F250" w14:textId="65591A7D" w:rsidR="00FE6518" w:rsidRDefault="00FE6518" w:rsidP="00FE651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E6518">
              <w:rPr>
                <w:rFonts w:asciiTheme="minorHAnsi" w:hAnsiTheme="minorHAnsi" w:cstheme="minorHAnsi"/>
                <w:sz w:val="20"/>
                <w:szCs w:val="20"/>
              </w:rPr>
              <w:t>Ws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ółpraca z aplikacjami mobilnymi: </w:t>
            </w:r>
            <w:r w:rsidRPr="00FE651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7C88A" w14:textId="77777777" w:rsidR="00FE6518" w:rsidRPr="00CB152B" w:rsidRDefault="00FE6518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014A2D" w14:textId="77777777" w:rsidR="007C3ED9" w:rsidRDefault="007C3ED9" w:rsidP="00DF1622">
      <w:r>
        <w:separator/>
      </w:r>
    </w:p>
  </w:endnote>
  <w:endnote w:type="continuationSeparator" w:id="0">
    <w:p w14:paraId="795AA534" w14:textId="77777777" w:rsidR="007C3ED9" w:rsidRDefault="007C3ED9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73F742E8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E6518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B2F1D8" w14:textId="77777777" w:rsidR="007C3ED9" w:rsidRDefault="007C3ED9" w:rsidP="00DF1622">
      <w:r>
        <w:separator/>
      </w:r>
    </w:p>
  </w:footnote>
  <w:footnote w:type="continuationSeparator" w:id="0">
    <w:p w14:paraId="0D7828E1" w14:textId="77777777" w:rsidR="007C3ED9" w:rsidRDefault="007C3ED9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4573E"/>
    <w:rsid w:val="000546E6"/>
    <w:rsid w:val="00055C6A"/>
    <w:rsid w:val="00092120"/>
    <w:rsid w:val="000D0A4C"/>
    <w:rsid w:val="000D49FE"/>
    <w:rsid w:val="00154807"/>
    <w:rsid w:val="00163B84"/>
    <w:rsid w:val="001C0E1D"/>
    <w:rsid w:val="001C25B8"/>
    <w:rsid w:val="001E1EC4"/>
    <w:rsid w:val="0022367C"/>
    <w:rsid w:val="00244238"/>
    <w:rsid w:val="0026160D"/>
    <w:rsid w:val="0028306A"/>
    <w:rsid w:val="002A0EBF"/>
    <w:rsid w:val="002B2A36"/>
    <w:rsid w:val="002F1357"/>
    <w:rsid w:val="00360AA9"/>
    <w:rsid w:val="00363CC0"/>
    <w:rsid w:val="00372974"/>
    <w:rsid w:val="00386A10"/>
    <w:rsid w:val="00390B16"/>
    <w:rsid w:val="003A3F79"/>
    <w:rsid w:val="003D5FFF"/>
    <w:rsid w:val="003F004D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76169"/>
    <w:rsid w:val="00687BC3"/>
    <w:rsid w:val="006D2ED8"/>
    <w:rsid w:val="006F6616"/>
    <w:rsid w:val="007631AA"/>
    <w:rsid w:val="007716E2"/>
    <w:rsid w:val="00787B4C"/>
    <w:rsid w:val="00791FFC"/>
    <w:rsid w:val="007B7481"/>
    <w:rsid w:val="007C3ED9"/>
    <w:rsid w:val="007E2CD5"/>
    <w:rsid w:val="007E47B6"/>
    <w:rsid w:val="00806170"/>
    <w:rsid w:val="008F7993"/>
    <w:rsid w:val="00990E2A"/>
    <w:rsid w:val="00A023DB"/>
    <w:rsid w:val="00A530BD"/>
    <w:rsid w:val="00A75151"/>
    <w:rsid w:val="00AB2A0C"/>
    <w:rsid w:val="00AD6068"/>
    <w:rsid w:val="00B0234B"/>
    <w:rsid w:val="00B33336"/>
    <w:rsid w:val="00B4685F"/>
    <w:rsid w:val="00B54F87"/>
    <w:rsid w:val="00BB0763"/>
    <w:rsid w:val="00C142B8"/>
    <w:rsid w:val="00C608C6"/>
    <w:rsid w:val="00C61C27"/>
    <w:rsid w:val="00C72AF1"/>
    <w:rsid w:val="00C73C8F"/>
    <w:rsid w:val="00C74500"/>
    <w:rsid w:val="00C95360"/>
    <w:rsid w:val="00CB152B"/>
    <w:rsid w:val="00CB508D"/>
    <w:rsid w:val="00CC07C0"/>
    <w:rsid w:val="00CC22A5"/>
    <w:rsid w:val="00CC2945"/>
    <w:rsid w:val="00D14C18"/>
    <w:rsid w:val="00D25389"/>
    <w:rsid w:val="00D6364A"/>
    <w:rsid w:val="00DA4F81"/>
    <w:rsid w:val="00DB586C"/>
    <w:rsid w:val="00DE6915"/>
    <w:rsid w:val="00DF1622"/>
    <w:rsid w:val="00E9357A"/>
    <w:rsid w:val="00EA2CB6"/>
    <w:rsid w:val="00EB4831"/>
    <w:rsid w:val="00F004AE"/>
    <w:rsid w:val="00F17659"/>
    <w:rsid w:val="00F4226E"/>
    <w:rsid w:val="00F5198F"/>
    <w:rsid w:val="00FB31DF"/>
    <w:rsid w:val="00FE6518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49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16</cp:revision>
  <cp:lastPrinted>2020-11-23T06:37:00Z</cp:lastPrinted>
  <dcterms:created xsi:type="dcterms:W3CDTF">2022-05-27T07:39:00Z</dcterms:created>
  <dcterms:modified xsi:type="dcterms:W3CDTF">2022-06-20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